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b5feb87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b5feb87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8T05:57:5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0lEQVR42s2WMQ7EQAgD0X2A//+SH3Aeb3JNmpOgSKREuyksMDYQ/XgqXvUvIrIydbgvn3g+//6Lzu4sI1ekL0M8oVQpuhKsLwt4oPm0g6dURW7UCp4oC8VX0LfAHyX9PQv1PbpJgMQh52G+BVhBohic44k3YSpv8PSZ5mtXKEZMonfMXxGhvIYIVemNfFULUnaAtaA/EYc7CgeP842ySVCKDTLWC4oh3SPumuJZy0o4LJw5Hta9m2twnMdHEfoIsOf9RUZDxm73C347PU+qQYU171eNVMpA2Qv+jbZY8pp/Y/5cXnxxyXqhHgxfIOnVcz1jtDhdJrHcwvwwb7wJj/P5piI0DRAv7+wHniHmbwMvGSFp0839cfYX+j6AvbJfnVFUNtxCfcP+FX+sbhv7wWv33S/Ww3Lpsw9PnQ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Yep, I just found a host that would allow json headers (in this case, my</w:t>
      </w:r>
      <w:r>
        <w:t xml:space="preserve"> </w:t>
      </w:r>
      <w:r>
        <w:t xml:space="preserve">host) and moved the main bookmarklets ther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b5feb87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8T05:57:5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6b5feb87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6b5feb87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b5feb87</dc:title>
  <dc:creator/>
  <cp:keywords/>
  <dcterms:created xsi:type="dcterms:W3CDTF">2026-04-28T05:57:54Z</dcterms:created>
  <dcterms:modified xsi:type="dcterms:W3CDTF">2026-04-28T05:5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